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861" w:type="dxa"/>
        <w:tblInd w:w="15" w:type="dxa"/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332"/>
        <w:gridCol w:w="556"/>
        <w:gridCol w:w="275"/>
        <w:gridCol w:w="410"/>
        <w:gridCol w:w="180"/>
        <w:gridCol w:w="586"/>
        <w:gridCol w:w="550"/>
        <w:gridCol w:w="841"/>
        <w:gridCol w:w="781"/>
        <w:gridCol w:w="180"/>
        <w:gridCol w:w="450"/>
        <w:gridCol w:w="810"/>
        <w:gridCol w:w="583"/>
        <w:gridCol w:w="137"/>
        <w:gridCol w:w="572"/>
        <w:gridCol w:w="1275"/>
        <w:gridCol w:w="261"/>
        <w:gridCol w:w="720"/>
        <w:gridCol w:w="1362"/>
      </w:tblGrid>
      <w:tr w:rsidR="002C1EEF" w:rsidTr="00C4434A">
        <w:trPr>
          <w:trHeight w:val="480"/>
        </w:trPr>
        <w:tc>
          <w:tcPr>
            <w:tcW w:w="10861" w:type="dxa"/>
            <w:gridSpan w:val="1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1EEF" w:rsidRPr="002C5F45" w:rsidRDefault="002C1EEF">
            <w:pPr>
              <w:jc w:val="center"/>
              <w:rPr>
                <w:rFonts w:ascii="標楷體" w:eastAsia="標楷體" w:hAnsi="標楷體" w:cs="新細明體"/>
                <w:color w:val="000000"/>
                <w:sz w:val="36"/>
                <w:szCs w:val="36"/>
              </w:rPr>
            </w:pPr>
            <w:r w:rsidRPr="002C5F45">
              <w:rPr>
                <w:rFonts w:ascii="標楷體" w:eastAsia="標楷體" w:hAnsi="標楷體" w:hint="eastAsia"/>
                <w:color w:val="000000"/>
                <w:sz w:val="36"/>
                <w:szCs w:val="36"/>
              </w:rPr>
              <w:t>臺北市立大安高級工業職業學校</w:t>
            </w:r>
            <w:r>
              <w:rPr>
                <w:rFonts w:ascii="標楷體" w:eastAsia="標楷體" w:hAnsi="標楷體" w:hint="eastAsia"/>
                <w:color w:val="000000"/>
                <w:sz w:val="36"/>
                <w:szCs w:val="36"/>
              </w:rPr>
              <w:t>進修</w:t>
            </w:r>
            <w:r w:rsidR="005118E9">
              <w:rPr>
                <w:rFonts w:ascii="標楷體" w:eastAsia="標楷體" w:hAnsi="標楷體" w:hint="eastAsia"/>
                <w:color w:val="000000"/>
                <w:sz w:val="36"/>
                <w:szCs w:val="36"/>
              </w:rPr>
              <w:t>部</w:t>
            </w:r>
          </w:p>
        </w:tc>
      </w:tr>
      <w:tr w:rsidR="002C1EEF" w:rsidTr="00C4434A">
        <w:trPr>
          <w:trHeight w:val="435"/>
        </w:trPr>
        <w:tc>
          <w:tcPr>
            <w:tcW w:w="116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jc w:val="right"/>
              <w:rPr>
                <w:rFonts w:ascii="標楷體" w:eastAsia="標楷體" w:hAnsi="標楷體" w:cs="新細明體"/>
                <w:color w:val="000000"/>
                <w:u w:val="single"/>
              </w:rPr>
            </w:pPr>
            <w:r>
              <w:rPr>
                <w:rFonts w:ascii="標楷體" w:eastAsia="標楷體" w:hAnsi="標楷體"/>
                <w:color w:val="000000"/>
                <w:u w:val="single"/>
              </w:rPr>
              <w:t>10</w:t>
            </w:r>
            <w:r w:rsidR="00A507A3">
              <w:rPr>
                <w:rFonts w:ascii="標楷體" w:eastAsia="標楷體" w:hAnsi="標楷體" w:hint="eastAsia"/>
                <w:color w:val="000000"/>
                <w:u w:val="single"/>
              </w:rPr>
              <w:t>8</w:t>
            </w:r>
          </w:p>
        </w:tc>
        <w:tc>
          <w:tcPr>
            <w:tcW w:w="117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學年度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第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64514A">
            <w:pPr>
              <w:jc w:val="center"/>
              <w:rPr>
                <w:rFonts w:ascii="標楷體" w:eastAsia="標楷體" w:hAnsi="標楷體" w:cs="新細明體"/>
                <w:color w:val="000000"/>
                <w:u w:val="single"/>
              </w:rPr>
            </w:pPr>
            <w:r>
              <w:rPr>
                <w:rFonts w:ascii="標楷體" w:eastAsia="標楷體" w:hAnsi="標楷體" w:cs="新細明體" w:hint="eastAsia"/>
                <w:color w:val="000000"/>
                <w:u w:val="single"/>
              </w:rPr>
              <w:t>2</w:t>
            </w:r>
          </w:p>
        </w:tc>
        <w:tc>
          <w:tcPr>
            <w:tcW w:w="141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學期</w:t>
            </w:r>
          </w:p>
        </w:tc>
        <w:tc>
          <w:tcPr>
            <w:tcW w:w="363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 w:rsidP="001E3050">
            <w:pPr>
              <w:jc w:val="center"/>
              <w:rPr>
                <w:rFonts w:ascii="標楷體" w:eastAsia="標楷體" w:hAnsi="標楷體"/>
                <w:color w:val="000000"/>
              </w:rPr>
            </w:pPr>
          </w:p>
          <w:p w:rsidR="002C1EEF" w:rsidRPr="001E3050" w:rsidRDefault="002C1EEF" w:rsidP="001E3050">
            <w:pPr>
              <w:jc w:val="center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/>
                <w:color w:val="000000"/>
              </w:rPr>
              <w:t>______________________</w:t>
            </w:r>
            <w:r>
              <w:rPr>
                <w:rFonts w:ascii="標楷體" w:eastAsia="標楷體" w:hAnsi="標楷體" w:hint="eastAsia"/>
                <w:color w:val="000000"/>
              </w:rPr>
              <w:t>科</w:t>
            </w:r>
          </w:p>
        </w:tc>
        <w:tc>
          <w:tcPr>
            <w:tcW w:w="208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 w:rsidP="001E3050">
            <w:pPr>
              <w:ind w:firstLineChars="100" w:firstLine="240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活動計畫表</w:t>
            </w:r>
          </w:p>
        </w:tc>
      </w:tr>
      <w:tr w:rsidR="002C1EEF" w:rsidTr="00C4434A">
        <w:trPr>
          <w:trHeight w:val="855"/>
        </w:trPr>
        <w:tc>
          <w:tcPr>
            <w:tcW w:w="8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</w:t>
            </w:r>
            <w:r>
              <w:rPr>
                <w:rFonts w:ascii="標楷體" w:eastAsia="標楷體" w:hAnsi="標楷體"/>
                <w:color w:val="000000"/>
              </w:rPr>
              <w:br/>
            </w:r>
            <w:r>
              <w:rPr>
                <w:rFonts w:ascii="標楷體" w:eastAsia="標楷體" w:hAnsi="標楷體" w:hint="eastAsia"/>
                <w:color w:val="000000"/>
              </w:rPr>
              <w:t>目標</w:t>
            </w:r>
          </w:p>
        </w:tc>
        <w:tc>
          <w:tcPr>
            <w:tcW w:w="9973" w:type="dxa"/>
            <w:gridSpan w:val="1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2C1EEF" w:rsidTr="00352F10">
        <w:trPr>
          <w:trHeight w:val="667"/>
        </w:trPr>
        <w:tc>
          <w:tcPr>
            <w:tcW w:w="8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每週</w:t>
            </w:r>
            <w:r>
              <w:rPr>
                <w:rFonts w:ascii="標楷體" w:eastAsia="標楷體" w:hAnsi="標楷體"/>
                <w:color w:val="000000"/>
              </w:rPr>
              <w:br/>
            </w:r>
            <w:r>
              <w:rPr>
                <w:rFonts w:ascii="標楷體" w:eastAsia="標楷體" w:hAnsi="標楷體" w:hint="eastAsia"/>
                <w:color w:val="000000"/>
              </w:rPr>
              <w:t>時數</w:t>
            </w:r>
          </w:p>
        </w:tc>
        <w:tc>
          <w:tcPr>
            <w:tcW w:w="8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材</w:t>
            </w:r>
          </w:p>
        </w:tc>
        <w:tc>
          <w:tcPr>
            <w:tcW w:w="13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出版社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班級</w:t>
            </w:r>
          </w:p>
        </w:tc>
        <w:tc>
          <w:tcPr>
            <w:tcW w:w="18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/>
                <w:color w:val="000000"/>
              </w:rPr>
            </w:pPr>
          </w:p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</w:p>
        </w:tc>
        <w:tc>
          <w:tcPr>
            <w:tcW w:w="9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師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2C1EEF" w:rsidTr="00C4434A">
        <w:trPr>
          <w:trHeight w:val="330"/>
        </w:trPr>
        <w:tc>
          <w:tcPr>
            <w:tcW w:w="851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進度及內容</w:t>
            </w: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要求</w:t>
            </w:r>
          </w:p>
        </w:tc>
      </w:tr>
      <w:tr w:rsidR="00212151" w:rsidTr="00212151">
        <w:trPr>
          <w:trHeight w:val="660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2151" w:rsidRDefault="00212151" w:rsidP="003B17FD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proofErr w:type="gramStart"/>
            <w:r>
              <w:rPr>
                <w:rFonts w:ascii="標楷體" w:eastAsia="標楷體" w:hAnsi="標楷體" w:hint="eastAsia"/>
                <w:color w:val="000000"/>
              </w:rPr>
              <w:t>週</w:t>
            </w:r>
            <w:proofErr w:type="gramEnd"/>
            <w:r>
              <w:rPr>
                <w:rFonts w:ascii="標楷體" w:eastAsia="標楷體" w:hAnsi="標楷體" w:hint="eastAsia"/>
                <w:color w:val="000000"/>
              </w:rPr>
              <w:t>次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12151" w:rsidRDefault="00212151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日期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2151" w:rsidRPr="00620E37" w:rsidRDefault="00212151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教學行事曆</w:t>
            </w:r>
            <w:r w:rsidRPr="00620E37">
              <w:rPr>
                <w:rFonts w:ascii="標楷體" w:eastAsia="標楷體" w:hAnsi="標楷體" w:hint="eastAsia"/>
              </w:rPr>
              <w:t>摘要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2151" w:rsidRDefault="00212151" w:rsidP="00620E37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預定教學進度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12151" w:rsidRDefault="00212151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cs="新細明體" w:hint="eastAsia"/>
                <w:color w:val="000000"/>
              </w:rPr>
              <w:t>時數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212151" w:rsidRDefault="00212151">
            <w:pPr>
              <w:jc w:val="center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預定作業</w:t>
            </w:r>
          </w:p>
          <w:p w:rsidR="00212151" w:rsidRPr="008959A7" w:rsidRDefault="00212151">
            <w:pPr>
              <w:jc w:val="center"/>
              <w:rPr>
                <w:rFonts w:ascii="標楷體" w:eastAsia="標楷體" w:hAnsi="標楷體" w:cs="新細明體"/>
                <w:color w:val="000000"/>
                <w:sz w:val="16"/>
                <w:szCs w:val="16"/>
              </w:rPr>
            </w:pPr>
            <w:r>
              <w:rPr>
                <w:rFonts w:ascii="標楷體" w:eastAsia="標楷體" w:hAnsi="標楷體"/>
                <w:color w:val="000000"/>
              </w:rPr>
              <w:t>(</w:t>
            </w:r>
            <w:r>
              <w:rPr>
                <w:rFonts w:ascii="標楷體" w:eastAsia="標楷體" w:hAnsi="標楷體" w:hint="eastAsia"/>
                <w:color w:val="000000"/>
              </w:rPr>
              <w:t>平時考</w:t>
            </w:r>
            <w:r>
              <w:rPr>
                <w:rFonts w:ascii="標楷體" w:eastAsia="標楷體" w:hAnsi="標楷體"/>
                <w:color w:val="000000"/>
              </w:rPr>
              <w:t>)</w:t>
            </w: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noWrap/>
            <w:vAlign w:val="center"/>
          </w:tcPr>
          <w:p w:rsidR="00212151" w:rsidRDefault="00212151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212151" w:rsidTr="00212151">
        <w:trPr>
          <w:trHeight w:val="1920"/>
        </w:trPr>
        <w:tc>
          <w:tcPr>
            <w:tcW w:w="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212151" w:rsidRPr="00905931" w:rsidRDefault="00212151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:rsidR="00212151" w:rsidRPr="00905931" w:rsidRDefault="00212151" w:rsidP="0062647A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2/25-2/27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12151" w:rsidRPr="0062647A" w:rsidRDefault="00212151" w:rsidP="003806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2/25</w:t>
            </w:r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開學、大掃除暨防疫宣導、</w:t>
            </w:r>
            <w:proofErr w:type="gramStart"/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領書</w:t>
            </w:r>
            <w:proofErr w:type="gramEnd"/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、 發註冊繳費四聯單、發註冊須知、發成績單、友善校園</w:t>
            </w:r>
            <w:proofErr w:type="gramStart"/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週</w:t>
            </w:r>
            <w:proofErr w:type="gramEnd"/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、正式上課</w:t>
            </w:r>
          </w:p>
          <w:p w:rsidR="00212151" w:rsidRPr="0062647A" w:rsidRDefault="00212151" w:rsidP="003806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2/28</w:t>
            </w:r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和平紀念日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:rsidR="00212151" w:rsidRPr="007B4C5D" w:rsidRDefault="00212151" w:rsidP="003806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:rsidR="00212151" w:rsidRPr="00A728FA" w:rsidRDefault="00212151" w:rsidP="003806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212151" w:rsidRDefault="00212151" w:rsidP="003806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:rsidR="00212151" w:rsidRDefault="00212151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212151" w:rsidTr="00212151">
        <w:trPr>
          <w:trHeight w:val="1021"/>
        </w:trPr>
        <w:tc>
          <w:tcPr>
            <w:tcW w:w="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212151" w:rsidRPr="00905931" w:rsidRDefault="00212151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2151" w:rsidRPr="00905931" w:rsidRDefault="00212151" w:rsidP="00B42027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3/2-3/6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12151" w:rsidRPr="0062647A" w:rsidRDefault="00212151" w:rsidP="00B420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3/2~3/4</w:t>
            </w:r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高三</w:t>
            </w:r>
            <w:proofErr w:type="gramStart"/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統測第3次</w:t>
            </w:r>
            <w:proofErr w:type="gramEnd"/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模擬考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212151" w:rsidRPr="007B4C5D" w:rsidRDefault="00212151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12151" w:rsidRPr="00A728FA" w:rsidRDefault="00212151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212151" w:rsidRDefault="00212151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:rsidR="00212151" w:rsidRDefault="00212151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212151" w:rsidTr="006045B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212151" w:rsidRPr="00905931" w:rsidRDefault="00212151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2151" w:rsidRPr="00905931" w:rsidRDefault="00212151" w:rsidP="00B42027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3/9-3/13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12151" w:rsidRPr="0062647A" w:rsidRDefault="00212151" w:rsidP="00B420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212151" w:rsidRPr="007B4C5D" w:rsidRDefault="00212151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12151" w:rsidRPr="00A728FA" w:rsidRDefault="00212151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212151" w:rsidRDefault="00212151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212151" w:rsidRDefault="00212151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64514A" w:rsidTr="00877AEC">
        <w:trPr>
          <w:trHeight w:val="335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4514A" w:rsidRPr="00905931" w:rsidRDefault="0064514A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905931" w:rsidRDefault="00212151" w:rsidP="00B42027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3/16-3/20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62647A" w:rsidRDefault="0064514A" w:rsidP="00B420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Pr="007B4C5D" w:rsidRDefault="0064514A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A728FA" w:rsidRDefault="0064514A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Default="0064514A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Default="0064514A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評量方法</w:t>
            </w:r>
          </w:p>
        </w:tc>
      </w:tr>
      <w:tr w:rsidR="0064514A" w:rsidTr="00877AEC">
        <w:trPr>
          <w:trHeight w:val="1098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4514A" w:rsidRPr="00905931" w:rsidRDefault="0064514A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905931" w:rsidRDefault="00212151" w:rsidP="00B42027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3/23-3/27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62647A" w:rsidRDefault="00212151" w:rsidP="00B420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3/26~3/30 高三</w:t>
            </w:r>
            <w:proofErr w:type="gramStart"/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統測第</w:t>
            </w:r>
            <w:proofErr w:type="gramEnd"/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 xml:space="preserve"> 4 次模擬考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Pr="007B4C5D" w:rsidRDefault="0064514A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A728FA" w:rsidRDefault="0064514A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Default="0064514A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:rsidR="0064514A" w:rsidRDefault="0064514A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64514A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4514A" w:rsidRPr="00905931" w:rsidRDefault="0064514A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905931" w:rsidRDefault="00212151" w:rsidP="00B42027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3/30-4/1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12151" w:rsidRPr="00212151" w:rsidRDefault="00212151" w:rsidP="002121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4/2 補假</w:t>
            </w:r>
          </w:p>
          <w:p w:rsidR="0064514A" w:rsidRPr="0062647A" w:rsidRDefault="00212151" w:rsidP="002121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4/3 兒童節、民族掃墓節放假(4/4同一天)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Pr="007B4C5D" w:rsidRDefault="0064514A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A728FA" w:rsidRDefault="0064514A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Default="0064514A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:rsidR="0064514A" w:rsidRDefault="0064514A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64514A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4514A" w:rsidRDefault="0064514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905931" w:rsidRDefault="00212151" w:rsidP="00B42027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4/6-4/10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62647A" w:rsidRDefault="00212151" w:rsidP="00B420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4/7~4/8第一次期中考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Pr="007B4C5D" w:rsidRDefault="0064514A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A728FA" w:rsidRDefault="0064514A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Default="0064514A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Default="0064514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64514A" w:rsidTr="00877AEC">
        <w:trPr>
          <w:trHeight w:val="382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4514A" w:rsidRDefault="0064514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905931" w:rsidRDefault="00212151" w:rsidP="00B42027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4/13-4/1</w:t>
            </w:r>
            <w:r w:rsidR="003C3B45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12151" w:rsidRPr="0062647A" w:rsidRDefault="00212151" w:rsidP="00B420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4/13~4/15 高三</w:t>
            </w:r>
            <w:proofErr w:type="gramStart"/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統測第</w:t>
            </w:r>
            <w:proofErr w:type="gramEnd"/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 xml:space="preserve"> 5 次模擬考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Pr="007B4C5D" w:rsidRDefault="0064514A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A728FA" w:rsidRDefault="0064514A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Default="0064514A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Default="0064514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成績計算</w:t>
            </w:r>
          </w:p>
        </w:tc>
      </w:tr>
      <w:tr w:rsidR="0064514A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4514A" w:rsidRDefault="0064514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905931" w:rsidRDefault="00212151" w:rsidP="00B42027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4/2</w:t>
            </w:r>
            <w:r w:rsidR="003C3B45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0</w:t>
            </w: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-4/24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62647A" w:rsidRDefault="00212151" w:rsidP="002121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4/22~4/24第1次作業抽查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Pr="007B4C5D" w:rsidRDefault="0064514A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A728FA" w:rsidRDefault="0064514A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Default="0064514A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64514A" w:rsidRDefault="0064514A" w:rsidP="0038067F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共同/專業理論科目：</w:t>
            </w:r>
          </w:p>
          <w:p w:rsidR="0064514A" w:rsidRPr="00410D7F" w:rsidRDefault="0064514A" w:rsidP="0038067F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平時隨堂考試與作業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40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br/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第一次期中考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15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br/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第二次期中考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15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br/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期末考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30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</w:p>
        </w:tc>
      </w:tr>
      <w:tr w:rsidR="0064514A" w:rsidTr="00212151">
        <w:trPr>
          <w:trHeight w:val="422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4514A" w:rsidRDefault="0064514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905931" w:rsidRDefault="00212151" w:rsidP="00B42027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4/27-5/1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12151" w:rsidRPr="00212151" w:rsidRDefault="00212151" w:rsidP="002121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4/27~4/28第1次作業抽查補檢</w:t>
            </w:r>
          </w:p>
          <w:p w:rsidR="00212151" w:rsidRPr="00212151" w:rsidRDefault="00212151" w:rsidP="002121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5/1</w:t>
            </w:r>
            <w:proofErr w:type="gramStart"/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配合統測實施</w:t>
            </w:r>
            <w:proofErr w:type="gramEnd"/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居家學習</w:t>
            </w:r>
          </w:p>
          <w:p w:rsidR="0064514A" w:rsidRPr="0062647A" w:rsidRDefault="00212151" w:rsidP="002121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5/2~5/3 四技</w:t>
            </w:r>
            <w:proofErr w:type="gramStart"/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二專統測</w:t>
            </w:r>
            <w:proofErr w:type="gramEnd"/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Pr="007B4C5D" w:rsidRDefault="0064514A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A728FA" w:rsidRDefault="0064514A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Default="0064514A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Default="0064514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64514A" w:rsidTr="00877AEC">
        <w:trPr>
          <w:trHeight w:val="1021"/>
        </w:trPr>
        <w:tc>
          <w:tcPr>
            <w:tcW w:w="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4514A" w:rsidRDefault="0064514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lastRenderedPageBreak/>
              <w:t>11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905931" w:rsidRDefault="00212151" w:rsidP="00B42027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5/4-5/8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62647A" w:rsidRDefault="0064514A" w:rsidP="00B420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Pr="007B4C5D" w:rsidRDefault="0064514A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A728FA" w:rsidRDefault="0064514A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Default="0064514A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64514A" w:rsidRDefault="0064514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實習科目：</w:t>
            </w:r>
          </w:p>
          <w:p w:rsidR="0064514A" w:rsidRDefault="0064514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操作技術：45%</w:t>
            </w:r>
          </w:p>
          <w:p w:rsidR="0064514A" w:rsidRDefault="0064514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實習報告：25%</w:t>
            </w:r>
          </w:p>
          <w:p w:rsidR="0064514A" w:rsidRDefault="0064514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職業道德：30%</w:t>
            </w:r>
          </w:p>
        </w:tc>
      </w:tr>
      <w:tr w:rsidR="0064514A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4514A" w:rsidRDefault="0064514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905931" w:rsidRDefault="00212151" w:rsidP="00B42027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5/11-5/15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12151" w:rsidRPr="00212151" w:rsidRDefault="00212151" w:rsidP="002121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5/15配合會考實施居家學習</w:t>
            </w:r>
          </w:p>
          <w:p w:rsidR="0064514A" w:rsidRPr="0062647A" w:rsidRDefault="00212151" w:rsidP="002121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5/16~5/17 國中會考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Pr="007B4C5D" w:rsidRDefault="0064514A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A728FA" w:rsidRDefault="0064514A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Default="0064514A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Default="0064514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64514A" w:rsidTr="00877AEC">
        <w:trPr>
          <w:trHeight w:val="196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4514A" w:rsidRDefault="0064514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905931" w:rsidRDefault="00212151" w:rsidP="00B42027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5/18-5/22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62647A" w:rsidRDefault="00212151" w:rsidP="00B420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5/21 書評會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Pr="007B4C5D" w:rsidRDefault="0064514A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A728FA" w:rsidRDefault="0064514A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Default="0064514A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Pr="00905931" w:rsidRDefault="0064514A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</w:tr>
      <w:tr w:rsidR="0064514A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4514A" w:rsidRDefault="0064514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905931" w:rsidRDefault="00212151" w:rsidP="00B42027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5/25-5/29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62647A" w:rsidRDefault="00212151" w:rsidP="00B420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5/25~5/27 第二次期中考、高三期末考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Pr="007B4C5D" w:rsidRDefault="0064514A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A728FA" w:rsidRDefault="0064514A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Default="0064514A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64514A" w:rsidRPr="00905931" w:rsidRDefault="0064514A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  <w:p w:rsidR="0064514A" w:rsidRPr="00905931" w:rsidRDefault="0064514A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</w:tr>
      <w:tr w:rsidR="0064514A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4514A" w:rsidRDefault="0064514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905931" w:rsidRDefault="00212151" w:rsidP="00B42027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6/1-6/5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12151" w:rsidRPr="00212151" w:rsidRDefault="00212151" w:rsidP="002121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 xml:space="preserve">6/1~6/2高一高二第2次作業抽查 </w:t>
            </w:r>
          </w:p>
          <w:p w:rsidR="0064514A" w:rsidRPr="0062647A" w:rsidRDefault="00212151" w:rsidP="002121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6/3~6/4高一高二第2次作業</w:t>
            </w:r>
            <w:proofErr w:type="gramStart"/>
            <w:r w:rsidRPr="00212151">
              <w:rPr>
                <w:rFonts w:ascii="標楷體" w:eastAsia="標楷體" w:hAnsi="標楷體" w:cs="標楷體" w:hint="eastAsia"/>
                <w:sz w:val="20"/>
                <w:szCs w:val="20"/>
              </w:rPr>
              <w:t>抽查補檢</w:t>
            </w:r>
            <w:proofErr w:type="gramEnd"/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Pr="007B4C5D" w:rsidRDefault="0064514A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A728FA" w:rsidRDefault="0064514A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Default="0064514A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64514A" w:rsidRDefault="0064514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64514A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4514A" w:rsidRDefault="0064514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905931" w:rsidRDefault="00212151" w:rsidP="00B42027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6/8-6/12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Default="00CF6197" w:rsidP="00B420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CF6197">
              <w:rPr>
                <w:rFonts w:ascii="標楷體" w:eastAsia="標楷體" w:hAnsi="標楷體" w:cs="標楷體" w:hint="eastAsia"/>
                <w:sz w:val="20"/>
                <w:szCs w:val="20"/>
              </w:rPr>
              <w:t>6/8 高三第一次補考</w:t>
            </w:r>
          </w:p>
          <w:p w:rsidR="00CF6197" w:rsidRPr="0062647A" w:rsidRDefault="00CF6197" w:rsidP="00B420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CF6197">
              <w:rPr>
                <w:rFonts w:ascii="標楷體" w:eastAsia="標楷體" w:hAnsi="標楷體" w:cs="標楷體" w:hint="eastAsia"/>
                <w:sz w:val="20"/>
                <w:szCs w:val="20"/>
              </w:rPr>
              <w:t>6/12 畢業典禮預演、高三大掃除(</w:t>
            </w:r>
            <w:proofErr w:type="gramStart"/>
            <w:r w:rsidRPr="00CF6197">
              <w:rPr>
                <w:rFonts w:ascii="標楷體" w:eastAsia="標楷體" w:hAnsi="標楷體" w:cs="標楷體" w:hint="eastAsia"/>
                <w:sz w:val="20"/>
                <w:szCs w:val="20"/>
              </w:rPr>
              <w:t>教室須淨空</w:t>
            </w:r>
            <w:proofErr w:type="gramEnd"/>
            <w:r w:rsidRPr="00CF6197">
              <w:rPr>
                <w:rFonts w:ascii="標楷體" w:eastAsia="標楷體" w:hAnsi="標楷體" w:cs="標楷體" w:hint="eastAsia"/>
                <w:sz w:val="20"/>
                <w:szCs w:val="20"/>
              </w:rPr>
              <w:t>)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Pr="007B4C5D" w:rsidRDefault="0064514A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A728FA" w:rsidRDefault="0064514A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Default="0064514A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64514A" w:rsidRDefault="0064514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64514A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4514A" w:rsidRDefault="0064514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905931" w:rsidRDefault="00E24F2F" w:rsidP="00B42027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6/15-6/20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24F2F" w:rsidRPr="00E24F2F" w:rsidRDefault="00E24F2F" w:rsidP="00E24F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E24F2F">
              <w:rPr>
                <w:rFonts w:ascii="標楷體" w:eastAsia="標楷體" w:hAnsi="標楷體" w:cs="標楷體" w:hint="eastAsia"/>
                <w:sz w:val="20"/>
                <w:szCs w:val="20"/>
              </w:rPr>
              <w:t>6/15 畢業典禮</w:t>
            </w:r>
          </w:p>
          <w:p w:rsidR="00E24F2F" w:rsidRPr="00E24F2F" w:rsidRDefault="00E24F2F" w:rsidP="00E24F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E24F2F">
              <w:rPr>
                <w:rFonts w:ascii="標楷體" w:eastAsia="標楷體" w:hAnsi="標楷體" w:cs="標楷體" w:hint="eastAsia"/>
                <w:sz w:val="20"/>
                <w:szCs w:val="20"/>
              </w:rPr>
              <w:t>6/1</w:t>
            </w:r>
            <w:r w:rsidR="003C3B45">
              <w:rPr>
                <w:rFonts w:ascii="標楷體" w:eastAsia="標楷體" w:hAnsi="標楷體" w:cs="標楷體" w:hint="eastAsia"/>
                <w:sz w:val="20"/>
                <w:szCs w:val="20"/>
              </w:rPr>
              <w:t>6</w:t>
            </w:r>
            <w:r w:rsidRPr="00E24F2F">
              <w:rPr>
                <w:rFonts w:ascii="標楷體" w:eastAsia="標楷體" w:hAnsi="標楷體" w:cs="標楷體" w:hint="eastAsia"/>
                <w:sz w:val="20"/>
                <w:szCs w:val="20"/>
              </w:rPr>
              <w:t xml:space="preserve"> 高三第二次補考</w:t>
            </w:r>
            <w:r w:rsidR="00EC0F66">
              <w:rPr>
                <w:rFonts w:ascii="標楷體" w:eastAsia="標楷體" w:hAnsi="標楷體" w:cs="標楷體" w:hint="eastAsia"/>
                <w:sz w:val="20"/>
                <w:szCs w:val="20"/>
              </w:rPr>
              <w:t>(行事曆待更正上傳，請老師見諒~)</w:t>
            </w:r>
          </w:p>
          <w:p w:rsidR="0064514A" w:rsidRPr="0062647A" w:rsidRDefault="00E24F2F" w:rsidP="00E24F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E24F2F">
              <w:rPr>
                <w:rFonts w:ascii="標楷體" w:eastAsia="標楷體" w:hAnsi="標楷體" w:cs="標楷體" w:hint="eastAsia"/>
                <w:sz w:val="20"/>
                <w:szCs w:val="20"/>
              </w:rPr>
              <w:t>6/20 補班補課(補6/26</w:t>
            </w:r>
            <w:proofErr w:type="gramStart"/>
            <w:r w:rsidRPr="00E24F2F">
              <w:rPr>
                <w:rFonts w:ascii="標楷體" w:eastAsia="標楷體" w:hAnsi="標楷體" w:cs="標楷體" w:hint="eastAsia"/>
                <w:sz w:val="20"/>
                <w:szCs w:val="20"/>
              </w:rPr>
              <w:t>五</w:t>
            </w:r>
            <w:proofErr w:type="gramEnd"/>
            <w:r w:rsidRPr="00E24F2F">
              <w:rPr>
                <w:rFonts w:ascii="標楷體" w:eastAsia="標楷體" w:hAnsi="標楷體" w:cs="標楷體" w:hint="eastAsia"/>
                <w:sz w:val="20"/>
                <w:szCs w:val="20"/>
              </w:rPr>
              <w:t>)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Pr="007B4C5D" w:rsidRDefault="0064514A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A728FA" w:rsidRDefault="0064514A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Default="0064514A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Default="0064514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64514A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4514A" w:rsidRDefault="0064514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1</w:t>
            </w: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905931" w:rsidRDefault="00A35AC1" w:rsidP="00B42027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6/22-6/24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35AC1" w:rsidRPr="00A35AC1" w:rsidRDefault="00A35AC1" w:rsidP="00A35A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A35AC1">
              <w:rPr>
                <w:rFonts w:ascii="標楷體" w:eastAsia="標楷體" w:hAnsi="標楷體" w:cs="標楷體" w:hint="eastAsia"/>
                <w:sz w:val="20"/>
                <w:szCs w:val="20"/>
              </w:rPr>
              <w:t>6/25 端午節</w:t>
            </w:r>
          </w:p>
          <w:p w:rsidR="00A35AC1" w:rsidRPr="00A35AC1" w:rsidRDefault="00A35AC1" w:rsidP="00A35A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A35AC1">
              <w:rPr>
                <w:rFonts w:ascii="標楷體" w:eastAsia="標楷體" w:hAnsi="標楷體" w:cs="標楷體" w:hint="eastAsia"/>
                <w:sz w:val="20"/>
                <w:szCs w:val="20"/>
              </w:rPr>
              <w:t>6/26 彈性放假</w:t>
            </w:r>
          </w:p>
          <w:p w:rsidR="0064514A" w:rsidRPr="0062647A" w:rsidRDefault="00A35AC1" w:rsidP="00A35A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A35AC1">
              <w:rPr>
                <w:rFonts w:ascii="標楷體" w:eastAsia="標楷體" w:hAnsi="標楷體" w:cs="標楷體" w:hint="eastAsia"/>
                <w:sz w:val="20"/>
                <w:szCs w:val="20"/>
              </w:rPr>
              <w:t>6/26 學生學習歷程檔案上傳截止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Pr="007B4C5D" w:rsidRDefault="0064514A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A728FA" w:rsidRDefault="0064514A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Default="0064514A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Pr="00905931" w:rsidRDefault="0064514A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</w:tr>
      <w:tr w:rsidR="0064514A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4514A" w:rsidRDefault="0064514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905931" w:rsidRDefault="00A35AC1" w:rsidP="00B42027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6/29-7/3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35AC1" w:rsidRPr="00A35AC1" w:rsidRDefault="00A35AC1" w:rsidP="00A35A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A35AC1">
              <w:rPr>
                <w:rFonts w:ascii="標楷體" w:eastAsia="標楷體" w:hAnsi="標楷體" w:cs="標楷體" w:hint="eastAsia"/>
                <w:sz w:val="20"/>
                <w:szCs w:val="20"/>
              </w:rPr>
              <w:t>7/3 學生學習歷程檔案教師認證截止日</w:t>
            </w:r>
          </w:p>
          <w:p w:rsidR="0064514A" w:rsidRPr="0062647A" w:rsidRDefault="00A35AC1" w:rsidP="00A35A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A35AC1">
              <w:rPr>
                <w:rFonts w:ascii="標楷體" w:eastAsia="標楷體" w:hAnsi="標楷體" w:cs="標楷體" w:hint="eastAsia"/>
                <w:sz w:val="20"/>
                <w:szCs w:val="20"/>
              </w:rPr>
              <w:t>7/3~7/5</w:t>
            </w:r>
            <w:proofErr w:type="gramStart"/>
            <w:r w:rsidRPr="00A35AC1">
              <w:rPr>
                <w:rFonts w:ascii="標楷體" w:eastAsia="標楷體" w:hAnsi="標楷體" w:cs="標楷體" w:hint="eastAsia"/>
                <w:sz w:val="20"/>
                <w:szCs w:val="20"/>
              </w:rPr>
              <w:t>指考</w:t>
            </w:r>
            <w:proofErr w:type="gramEnd"/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Pr="007B4C5D" w:rsidRDefault="0064514A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A728FA" w:rsidRDefault="0064514A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Default="0064514A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64514A" w:rsidRPr="00905931" w:rsidRDefault="0064514A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  <w:p w:rsidR="0064514A" w:rsidRPr="00905931" w:rsidRDefault="0064514A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</w:tr>
      <w:tr w:rsidR="0064514A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4514A" w:rsidRDefault="0064514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905931" w:rsidRDefault="00A35AC1" w:rsidP="00B42027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7/6-7/10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62647A" w:rsidRDefault="00A35AC1" w:rsidP="00B420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A35AC1">
              <w:rPr>
                <w:rFonts w:ascii="標楷體" w:eastAsia="標楷體" w:hAnsi="標楷體" w:cs="標楷體" w:hint="eastAsia"/>
                <w:sz w:val="20"/>
                <w:szCs w:val="20"/>
              </w:rPr>
              <w:t>7/9~7/14高一高二期末考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Pr="007B4C5D" w:rsidRDefault="0064514A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A728FA" w:rsidRDefault="0064514A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Default="0064514A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64514A" w:rsidRDefault="0064514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64514A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4514A" w:rsidRDefault="0064514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905931" w:rsidRDefault="00A35AC1" w:rsidP="00B42027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7/13-7/14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35AC1" w:rsidRPr="00A35AC1" w:rsidRDefault="00A35AC1" w:rsidP="00A35A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A35AC1">
              <w:rPr>
                <w:rFonts w:ascii="標楷體" w:eastAsia="標楷體" w:hAnsi="標楷體" w:cs="標楷體" w:hint="eastAsia"/>
                <w:sz w:val="20"/>
                <w:szCs w:val="20"/>
              </w:rPr>
              <w:t>7/14</w:t>
            </w:r>
            <w:r w:rsidR="00EC0F66" w:rsidRPr="00A35AC1">
              <w:rPr>
                <w:rFonts w:ascii="標楷體" w:eastAsia="標楷體" w:hAnsi="標楷體" w:cs="標楷體" w:hint="eastAsia"/>
                <w:sz w:val="20"/>
                <w:szCs w:val="20"/>
              </w:rPr>
              <w:t>期末部</w:t>
            </w:r>
            <w:proofErr w:type="gramStart"/>
            <w:r w:rsidR="00EC0F66" w:rsidRPr="00A35AC1">
              <w:rPr>
                <w:rFonts w:ascii="標楷體" w:eastAsia="標楷體" w:hAnsi="標楷體" w:cs="標楷體" w:hint="eastAsia"/>
                <w:sz w:val="20"/>
                <w:szCs w:val="20"/>
              </w:rPr>
              <w:t>務</w:t>
            </w:r>
            <w:proofErr w:type="gramEnd"/>
            <w:r w:rsidR="00EC0F66" w:rsidRPr="00A35AC1">
              <w:rPr>
                <w:rFonts w:ascii="標楷體" w:eastAsia="標楷體" w:hAnsi="標楷體" w:cs="標楷體" w:hint="eastAsia"/>
                <w:sz w:val="20"/>
                <w:szCs w:val="20"/>
              </w:rPr>
              <w:t>會議(17:00)</w:t>
            </w:r>
            <w:r w:rsidR="00EC0F66">
              <w:rPr>
                <w:rFonts w:ascii="標楷體" w:eastAsia="標楷體" w:hAnsi="標楷體" w:cs="標楷體" w:hint="eastAsia"/>
                <w:sz w:val="20"/>
                <w:szCs w:val="20"/>
              </w:rPr>
              <w:t>、</w:t>
            </w:r>
            <w:r w:rsidRPr="00A35AC1">
              <w:rPr>
                <w:rFonts w:ascii="標楷體" w:eastAsia="標楷體" w:hAnsi="標楷體" w:cs="標楷體" w:hint="eastAsia"/>
                <w:sz w:val="20"/>
                <w:szCs w:val="20"/>
              </w:rPr>
              <w:t>休業式、全校大掃除</w:t>
            </w:r>
          </w:p>
          <w:p w:rsidR="0064514A" w:rsidRPr="0062647A" w:rsidRDefault="00A35AC1" w:rsidP="00A35A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A35AC1">
              <w:rPr>
                <w:rFonts w:ascii="標楷體" w:eastAsia="標楷體" w:hAnsi="標楷體" w:cs="標楷體" w:hint="eastAsia"/>
                <w:sz w:val="20"/>
                <w:szCs w:val="20"/>
              </w:rPr>
              <w:t>7/15 暑假開始、返校打掃開始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Pr="007B4C5D" w:rsidRDefault="0064514A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4514A" w:rsidRPr="00A728FA" w:rsidRDefault="0064514A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64514A" w:rsidRDefault="0064514A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64514A" w:rsidRDefault="0064514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</w:tbl>
    <w:p w:rsidR="001D6741" w:rsidRDefault="001D6741" w:rsidP="00AB3F82">
      <w:pPr>
        <w:rPr>
          <w:rFonts w:hint="eastAsia"/>
        </w:rPr>
      </w:pPr>
      <w:r>
        <w:rPr>
          <w:rFonts w:hint="eastAsia"/>
        </w:rPr>
        <w:t>請於</w:t>
      </w:r>
      <w:r>
        <w:rPr>
          <w:rFonts w:hint="eastAsia"/>
        </w:rPr>
        <w:t>3/6</w:t>
      </w:r>
      <w:r>
        <w:rPr>
          <w:rFonts w:hint="eastAsia"/>
        </w:rPr>
        <w:t>前上傳至進修部網站</w:t>
      </w:r>
      <w:r>
        <w:rPr>
          <w:rFonts w:hint="eastAsia"/>
        </w:rPr>
        <w:t>(</w:t>
      </w:r>
      <w:proofErr w:type="gramStart"/>
      <w:r>
        <w:rPr>
          <w:rFonts w:hint="eastAsia"/>
        </w:rPr>
        <w:t>左邊親</w:t>
      </w:r>
      <w:proofErr w:type="gramEnd"/>
      <w:r>
        <w:rPr>
          <w:rFonts w:hint="eastAsia"/>
        </w:rPr>
        <w:t>師座談會專區</w:t>
      </w:r>
      <w:r>
        <w:rPr>
          <w:rFonts w:hint="eastAsia"/>
        </w:rPr>
        <w:t>)</w:t>
      </w:r>
    </w:p>
    <w:p w:rsidR="00AB3F82" w:rsidRDefault="00AB3F82" w:rsidP="00AB3F82">
      <w:r>
        <w:rPr>
          <w:rFonts w:hint="eastAsia"/>
        </w:rPr>
        <w:t>填表說明</w:t>
      </w:r>
    </w:p>
    <w:p w:rsidR="00AB3F82" w:rsidRDefault="00AB3F82" w:rsidP="00AB3F82">
      <w:pPr>
        <w:ind w:left="240" w:hangingChars="100" w:hanging="240"/>
      </w:pPr>
      <w:r>
        <w:t xml:space="preserve">1. </w:t>
      </w:r>
      <w:r>
        <w:rPr>
          <w:rFonts w:hint="eastAsia"/>
        </w:rPr>
        <w:t>在本表的</w:t>
      </w:r>
      <w:r w:rsidRPr="001E3050">
        <w:rPr>
          <w:rFonts w:hint="eastAsia"/>
          <w:bdr w:val="single" w:sz="4" w:space="0" w:color="auto"/>
        </w:rPr>
        <w:t>預定教學進度</w:t>
      </w:r>
      <w:r>
        <w:rPr>
          <w:rFonts w:hint="eastAsia"/>
        </w:rPr>
        <w:t>欄中，有增列重大考試行事曆，供老師酌參</w:t>
      </w:r>
      <w:r w:rsidR="001D6741">
        <w:rPr>
          <w:rFonts w:hint="eastAsia"/>
        </w:rPr>
        <w:t>，行事曆煩請依進修部網站更新為主</w:t>
      </w:r>
      <w:bookmarkStart w:id="0" w:name="_GoBack"/>
      <w:bookmarkEnd w:id="0"/>
      <w:r>
        <w:rPr>
          <w:rFonts w:hint="eastAsia"/>
        </w:rPr>
        <w:t>，老師在撰寫教學進度時可參考編列進度，之後可將之刪除，本欄可供老師自由發揮。</w:t>
      </w:r>
    </w:p>
    <w:p w:rsidR="00AB3F82" w:rsidRDefault="00AB3F82" w:rsidP="00AB3F82">
      <w:pPr>
        <w:ind w:left="240" w:hangingChars="100" w:hanging="240"/>
      </w:pPr>
      <w:r>
        <w:t xml:space="preserve">2. </w:t>
      </w:r>
      <w:r>
        <w:rPr>
          <w:rFonts w:hint="eastAsia"/>
        </w:rPr>
        <w:t>在本表的</w:t>
      </w:r>
      <w:r w:rsidRPr="0034354A">
        <w:rPr>
          <w:rFonts w:hint="eastAsia"/>
          <w:bdr w:val="single" w:sz="4" w:space="0" w:color="auto"/>
        </w:rPr>
        <w:t>預定作業</w:t>
      </w:r>
      <w:r>
        <w:rPr>
          <w:rFonts w:hint="eastAsia"/>
        </w:rPr>
        <w:t>欄中，同樣有增列作業抽查時程供老師參酌，老師填寫完作業進度後，同樣可以刪除。</w:t>
      </w:r>
    </w:p>
    <w:p w:rsidR="00AB3F82" w:rsidRPr="0034354A" w:rsidRDefault="00AB3F82" w:rsidP="00AB3F82">
      <w:pPr>
        <w:ind w:left="240" w:hangingChars="100" w:hanging="240"/>
      </w:pPr>
      <w:r>
        <w:t>3.</w:t>
      </w:r>
      <w:r w:rsidRPr="003B17FD">
        <w:t xml:space="preserve"> </w:t>
      </w:r>
      <w:r>
        <w:rPr>
          <w:rFonts w:hint="eastAsia"/>
        </w:rPr>
        <w:t>本表僅供老師參考，老師可自由設計版面。</w:t>
      </w:r>
    </w:p>
    <w:p w:rsidR="00AB3F82" w:rsidRPr="0034354A" w:rsidRDefault="00AB3F82" w:rsidP="00AB3F82"/>
    <w:sectPr w:rsidR="00AB3F82" w:rsidRPr="0034354A" w:rsidSect="004E5B73">
      <w:pgSz w:w="11906" w:h="16838"/>
      <w:pgMar w:top="567" w:right="567" w:bottom="567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22E8" w:rsidRDefault="007222E8">
      <w:r>
        <w:separator/>
      </w:r>
    </w:p>
  </w:endnote>
  <w:endnote w:type="continuationSeparator" w:id="0">
    <w:p w:rsidR="007222E8" w:rsidRDefault="007222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22E8" w:rsidRDefault="007222E8">
      <w:r>
        <w:separator/>
      </w:r>
    </w:p>
  </w:footnote>
  <w:footnote w:type="continuationSeparator" w:id="0">
    <w:p w:rsidR="007222E8" w:rsidRDefault="007222E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xNbM0MTA0BBJmlko6SsGpxcWZ+XkgBYa1AGhZtgQsAAAA"/>
  </w:docVars>
  <w:rsids>
    <w:rsidRoot w:val="004E5B73"/>
    <w:rsid w:val="0001328A"/>
    <w:rsid w:val="00072149"/>
    <w:rsid w:val="000A2DDB"/>
    <w:rsid w:val="000D1300"/>
    <w:rsid w:val="000D47E0"/>
    <w:rsid w:val="000F4746"/>
    <w:rsid w:val="001064CA"/>
    <w:rsid w:val="00107DBD"/>
    <w:rsid w:val="0012270A"/>
    <w:rsid w:val="001340EE"/>
    <w:rsid w:val="00166750"/>
    <w:rsid w:val="001A387F"/>
    <w:rsid w:val="001D6741"/>
    <w:rsid w:val="001E20F7"/>
    <w:rsid w:val="001E3050"/>
    <w:rsid w:val="001F4EAC"/>
    <w:rsid w:val="00212151"/>
    <w:rsid w:val="002166D4"/>
    <w:rsid w:val="00240356"/>
    <w:rsid w:val="002B3FC0"/>
    <w:rsid w:val="002C1EEF"/>
    <w:rsid w:val="002C27E4"/>
    <w:rsid w:val="002C32E8"/>
    <w:rsid w:val="002C5F45"/>
    <w:rsid w:val="003061A0"/>
    <w:rsid w:val="00320C31"/>
    <w:rsid w:val="00331101"/>
    <w:rsid w:val="00336BC1"/>
    <w:rsid w:val="0034354A"/>
    <w:rsid w:val="00352F10"/>
    <w:rsid w:val="00370991"/>
    <w:rsid w:val="0038067F"/>
    <w:rsid w:val="003B17FD"/>
    <w:rsid w:val="003C3B45"/>
    <w:rsid w:val="00410D7F"/>
    <w:rsid w:val="004275E4"/>
    <w:rsid w:val="00453306"/>
    <w:rsid w:val="00460122"/>
    <w:rsid w:val="00467CD8"/>
    <w:rsid w:val="004A30BF"/>
    <w:rsid w:val="004C1A2F"/>
    <w:rsid w:val="004E5B73"/>
    <w:rsid w:val="005118E9"/>
    <w:rsid w:val="005214D4"/>
    <w:rsid w:val="005640B4"/>
    <w:rsid w:val="005C4087"/>
    <w:rsid w:val="005D576A"/>
    <w:rsid w:val="005E59CD"/>
    <w:rsid w:val="00600C8A"/>
    <w:rsid w:val="00620E37"/>
    <w:rsid w:val="0062647A"/>
    <w:rsid w:val="0064514A"/>
    <w:rsid w:val="006567E2"/>
    <w:rsid w:val="00664AAA"/>
    <w:rsid w:val="006C6689"/>
    <w:rsid w:val="006F3269"/>
    <w:rsid w:val="00712A2D"/>
    <w:rsid w:val="007222E8"/>
    <w:rsid w:val="00722328"/>
    <w:rsid w:val="0072420A"/>
    <w:rsid w:val="00793EF3"/>
    <w:rsid w:val="007A3F64"/>
    <w:rsid w:val="007B4C5D"/>
    <w:rsid w:val="007B7FAD"/>
    <w:rsid w:val="007C018E"/>
    <w:rsid w:val="007C3A9F"/>
    <w:rsid w:val="007E47CA"/>
    <w:rsid w:val="007E6284"/>
    <w:rsid w:val="0083495C"/>
    <w:rsid w:val="00877AEC"/>
    <w:rsid w:val="008959A7"/>
    <w:rsid w:val="008E0C5D"/>
    <w:rsid w:val="00905931"/>
    <w:rsid w:val="009343DB"/>
    <w:rsid w:val="00940F4B"/>
    <w:rsid w:val="00966369"/>
    <w:rsid w:val="009A45EF"/>
    <w:rsid w:val="00A00112"/>
    <w:rsid w:val="00A067C8"/>
    <w:rsid w:val="00A06D55"/>
    <w:rsid w:val="00A24CD9"/>
    <w:rsid w:val="00A34E18"/>
    <w:rsid w:val="00A35AC1"/>
    <w:rsid w:val="00A42A97"/>
    <w:rsid w:val="00A507A3"/>
    <w:rsid w:val="00A728FA"/>
    <w:rsid w:val="00A94798"/>
    <w:rsid w:val="00AB3F82"/>
    <w:rsid w:val="00AB40B2"/>
    <w:rsid w:val="00AF467D"/>
    <w:rsid w:val="00B35FC0"/>
    <w:rsid w:val="00BB0031"/>
    <w:rsid w:val="00BB5683"/>
    <w:rsid w:val="00BE0E91"/>
    <w:rsid w:val="00C4434A"/>
    <w:rsid w:val="00C470FE"/>
    <w:rsid w:val="00CD7B3F"/>
    <w:rsid w:val="00CE21EB"/>
    <w:rsid w:val="00CF6197"/>
    <w:rsid w:val="00D17486"/>
    <w:rsid w:val="00D44D7E"/>
    <w:rsid w:val="00D629CE"/>
    <w:rsid w:val="00D9067D"/>
    <w:rsid w:val="00DB7710"/>
    <w:rsid w:val="00DD2482"/>
    <w:rsid w:val="00E24F2F"/>
    <w:rsid w:val="00E304C6"/>
    <w:rsid w:val="00E50F7E"/>
    <w:rsid w:val="00E56CFA"/>
    <w:rsid w:val="00E83AFA"/>
    <w:rsid w:val="00EC0590"/>
    <w:rsid w:val="00EC0F66"/>
    <w:rsid w:val="00F61ECA"/>
    <w:rsid w:val="00FB6C16"/>
    <w:rsid w:val="00FE54E8"/>
    <w:rsid w:val="00FF7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467D"/>
    <w:pPr>
      <w:widowControl w:val="0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semiHidden/>
    <w:locked/>
    <w:rPr>
      <w:rFonts w:cs="Times New Roman"/>
      <w:sz w:val="20"/>
      <w:szCs w:val="20"/>
    </w:rPr>
  </w:style>
  <w:style w:type="paragraph" w:styleId="a5">
    <w:name w:val="footer"/>
    <w:basedOn w:val="a"/>
    <w:link w:val="a6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semiHidden/>
    <w:locked/>
    <w:rPr>
      <w:rFonts w:cs="Times New Roman"/>
      <w:sz w:val="20"/>
      <w:szCs w:val="20"/>
    </w:rPr>
  </w:style>
  <w:style w:type="paragraph" w:customStyle="1" w:styleId="Default">
    <w:name w:val="Default"/>
    <w:rsid w:val="007B7FAD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467D"/>
    <w:pPr>
      <w:widowControl w:val="0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semiHidden/>
    <w:locked/>
    <w:rPr>
      <w:rFonts w:cs="Times New Roman"/>
      <w:sz w:val="20"/>
      <w:szCs w:val="20"/>
    </w:rPr>
  </w:style>
  <w:style w:type="paragraph" w:styleId="a5">
    <w:name w:val="footer"/>
    <w:basedOn w:val="a"/>
    <w:link w:val="a6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semiHidden/>
    <w:locked/>
    <w:rPr>
      <w:rFonts w:cs="Times New Roman"/>
      <w:sz w:val="20"/>
      <w:szCs w:val="20"/>
    </w:rPr>
  </w:style>
  <w:style w:type="paragraph" w:customStyle="1" w:styleId="Default">
    <w:name w:val="Default"/>
    <w:rsid w:val="007B7FAD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383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3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4E6BD0-648D-41A0-B06A-A4CEBCC31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203</Words>
  <Characters>1161</Characters>
  <Application>Microsoft Office Word</Application>
  <DocSecurity>0</DocSecurity>
  <Lines>9</Lines>
  <Paragraphs>2</Paragraphs>
  <ScaleCrop>false</ScaleCrop>
  <Company>taivs</Company>
  <LinksUpToDate>false</LinksUpToDate>
  <CharactersWithSpaces>13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臺北市立大安高級工業職業學校</dc:title>
  <dc:creator>barytone</dc:creator>
  <cp:lastModifiedBy>admin</cp:lastModifiedBy>
  <cp:revision>7</cp:revision>
  <dcterms:created xsi:type="dcterms:W3CDTF">2020-02-26T10:07:00Z</dcterms:created>
  <dcterms:modified xsi:type="dcterms:W3CDTF">2020-02-27T12:29:00Z</dcterms:modified>
</cp:coreProperties>
</file>